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B4223" w14:textId="295CBD2E" w:rsidR="00CA65B9" w:rsidRDefault="00CA65B9">
      <w:r>
        <w:t>Alchemist</w:t>
      </w:r>
      <w:r>
        <w:br/>
        <w:t>--------------</w:t>
      </w:r>
      <w:r>
        <w:br/>
        <w:t>- attack: int</w:t>
      </w:r>
      <w:r>
        <w:br/>
        <w:t>- strength: int</w:t>
      </w:r>
      <w:r>
        <w:br/>
        <w:t>- defense: int</w:t>
      </w:r>
      <w:r>
        <w:br/>
        <w:t>- magic: int</w:t>
      </w:r>
      <w:r>
        <w:br/>
        <w:t>- ranged: int</w:t>
      </w:r>
      <w:r>
        <w:br/>
        <w:t>- necromancy: int</w:t>
      </w:r>
      <w:r>
        <w:br/>
        <w:t>- laboratory: Laboratory</w:t>
      </w:r>
      <w:r>
        <w:br/>
        <w:t>- recipes: {}</w:t>
      </w:r>
      <w:r>
        <w:br/>
        <w:t>----------------</w:t>
      </w:r>
      <w:r>
        <w:br/>
        <w:t>+ getLaboratory(): Laboratory</w:t>
      </w:r>
      <w:r>
        <w:br/>
        <w:t>+ getRecipes(): {}</w:t>
      </w:r>
      <w:r>
        <w:br/>
        <w:t>+ mixPotion(recipe:str)</w:t>
      </w:r>
      <w:r>
        <w:br/>
        <w:t>+ drinkPotion(potion: Potion): str</w:t>
      </w:r>
      <w:r>
        <w:br/>
        <w:t>+</w:t>
      </w:r>
      <w:r w:rsidR="00C43335">
        <w:t xml:space="preserve"> </w:t>
      </w:r>
      <w:r>
        <w:t>collectReagent</w:t>
      </w:r>
      <w:r w:rsidR="00C43335">
        <w:t>(reagent: Reagent, amount: int)</w:t>
      </w:r>
      <w:r w:rsidR="00C43335">
        <w:br/>
        <w:t>+ refineReagents()</w:t>
      </w:r>
    </w:p>
    <w:p w14:paraId="519997E3" w14:textId="77777777" w:rsidR="00C43335" w:rsidRDefault="00C43335"/>
    <w:p w14:paraId="3721F113" w14:textId="77777777" w:rsidR="004144E8" w:rsidRDefault="004144E8"/>
    <w:p w14:paraId="097E7401" w14:textId="3E6155B6" w:rsidR="00CB4247" w:rsidRDefault="00CB4247">
      <w:r>
        <w:t xml:space="preserve">Laboratory </w:t>
      </w:r>
      <w:r>
        <w:br/>
        <w:t>-----------------</w:t>
      </w:r>
      <w:r>
        <w:br/>
        <w:t>- potions: Potion[]</w:t>
      </w:r>
      <w:r>
        <w:br/>
        <w:t>- herbs: Herb[]</w:t>
      </w:r>
      <w:r w:rsidR="0055593C">
        <w:br/>
        <w:t>- catalysts: Catalyst[]</w:t>
      </w:r>
      <w:r w:rsidR="0055593C">
        <w:br/>
        <w:t>------------------------</w:t>
      </w:r>
      <w:r w:rsidR="0055593C">
        <w:br/>
        <w:t>+</w:t>
      </w:r>
      <w:r w:rsidR="001F59B2">
        <w:t xml:space="preserve"> </w:t>
      </w:r>
      <w:r w:rsidR="0055593C">
        <w:t>mixPotion(name: str, type: str, stat: str, primaryIngredient</w:t>
      </w:r>
      <w:r w:rsidR="001F59B2">
        <w:t>: str, secondaryIngredient:str)</w:t>
      </w:r>
      <w:r w:rsidR="001F59B2">
        <w:br/>
        <w:t>+ addReagent(reagent: Reagent, amount: int)</w:t>
      </w:r>
      <w:r w:rsidR="001F59B2">
        <w:br/>
        <w:t>+ grabReagent(name: str)</w:t>
      </w:r>
      <w:r w:rsidR="001F59B2">
        <w:br/>
        <w:t>+ cleanHerbs()</w:t>
      </w:r>
      <w:r w:rsidR="001F59B2">
        <w:br/>
        <w:t>+ refineCatalysts()</w:t>
      </w:r>
    </w:p>
    <w:p w14:paraId="0E58696F" w14:textId="77777777" w:rsidR="00C43335" w:rsidRDefault="00C43335"/>
    <w:p w14:paraId="36D99FD2" w14:textId="0D77F160" w:rsidR="002020B7" w:rsidRDefault="002020B7">
      <w:r>
        <w:t>Composition relation – 1 Laboratory is owned by 1 Alchemist</w:t>
      </w:r>
    </w:p>
    <w:p w14:paraId="6A64A6FC" w14:textId="77777777" w:rsidR="002020B7" w:rsidRDefault="002020B7"/>
    <w:p w14:paraId="7D61B95E" w14:textId="73AC225B" w:rsidR="009455F9" w:rsidRDefault="000024CB">
      <w:r>
        <w:rPr>
          <w:i/>
          <w:iCs/>
        </w:rPr>
        <w:t>Potion</w:t>
      </w:r>
      <w:r>
        <w:br/>
        <w:t>------------</w:t>
      </w:r>
      <w:r>
        <w:br/>
      </w:r>
      <w:r w:rsidR="009455F9">
        <w:t>- name: str</w:t>
      </w:r>
      <w:r w:rsidR="009455F9">
        <w:br/>
        <w:t>- stat: str</w:t>
      </w:r>
      <w:r w:rsidR="009455F9">
        <w:br/>
        <w:t>- boost: float</w:t>
      </w:r>
      <w:r w:rsidR="009455F9">
        <w:br/>
        <w:t>-------------</w:t>
      </w:r>
      <w:r w:rsidR="009455F9">
        <w:br/>
        <w:t>+ calculateBoost()</w:t>
      </w:r>
      <w:r w:rsidR="009455F9">
        <w:br/>
        <w:t>+ getName(): str</w:t>
      </w:r>
      <w:r w:rsidR="009455F9">
        <w:br/>
        <w:t>+ getStat(): str</w:t>
      </w:r>
      <w:r w:rsidR="009455F9">
        <w:br/>
        <w:t>+ getBoost(): float</w:t>
      </w:r>
      <w:r w:rsidR="009455F9">
        <w:br/>
        <w:t>+ setBoost(boost: float)</w:t>
      </w:r>
    </w:p>
    <w:p w14:paraId="1D42F24A" w14:textId="77777777" w:rsidR="000953A7" w:rsidRDefault="000953A7"/>
    <w:p w14:paraId="66999906" w14:textId="0FD34A50" w:rsidR="002020B7" w:rsidRDefault="002020B7">
      <w:r>
        <w:t>Aggregation</w:t>
      </w:r>
      <w:r>
        <w:t xml:space="preserve"> relation </w:t>
      </w:r>
      <w:r w:rsidR="00304211">
        <w:t>–</w:t>
      </w:r>
      <w:r>
        <w:t xml:space="preserve"> </w:t>
      </w:r>
      <w:r w:rsidR="00304211">
        <w:t xml:space="preserve">0..* Potion stored in 1 Laboratory </w:t>
      </w:r>
    </w:p>
    <w:p w14:paraId="72BDB382" w14:textId="5B163F40" w:rsidR="000953A7" w:rsidRDefault="000953A7">
      <w:r>
        <w:t>SuperPotion</w:t>
      </w:r>
      <w:r>
        <w:br/>
        <w:t>-----------------</w:t>
      </w:r>
      <w:r>
        <w:br/>
        <w:t>- herb: Herb</w:t>
      </w:r>
      <w:r>
        <w:br/>
        <w:t>- catalyst: Catalyst</w:t>
      </w:r>
      <w:r>
        <w:br/>
        <w:t>-------------------------</w:t>
      </w:r>
      <w:r>
        <w:br/>
        <w:t>+ calculateBoost(): float</w:t>
      </w:r>
      <w:r>
        <w:br/>
        <w:t>+ getHerb(): Herb</w:t>
      </w:r>
      <w:r>
        <w:br/>
        <w:t>+ getCatalyst(): Catalyst</w:t>
      </w:r>
    </w:p>
    <w:p w14:paraId="3AAF943E" w14:textId="77777777" w:rsidR="000953A7" w:rsidRDefault="000953A7"/>
    <w:p w14:paraId="31FABF4D" w14:textId="77777777" w:rsidR="002020B7" w:rsidRDefault="002020B7"/>
    <w:p w14:paraId="590DA6F1" w14:textId="5A722E6C" w:rsidR="000953A7" w:rsidRDefault="00B15AB5">
      <w:r>
        <w:t>ExtremePotion</w:t>
      </w:r>
      <w:r>
        <w:br/>
        <w:t>---------------------</w:t>
      </w:r>
      <w:r>
        <w:br/>
        <w:t>- reagent: Reagent</w:t>
      </w:r>
      <w:r>
        <w:br/>
        <w:t>- potion: Potion</w:t>
      </w:r>
      <w:r>
        <w:br/>
        <w:t>--------------------------</w:t>
      </w:r>
      <w:r>
        <w:br/>
        <w:t>+</w:t>
      </w:r>
      <w:r w:rsidR="005E02D6">
        <w:t xml:space="preserve"> calculateBoost(): float</w:t>
      </w:r>
      <w:r w:rsidR="005E02D6">
        <w:br/>
        <w:t>+ getReagent(): Reagent</w:t>
      </w:r>
      <w:r w:rsidR="005E02D6">
        <w:br/>
        <w:t>+ getPotion(): Potion</w:t>
      </w:r>
    </w:p>
    <w:p w14:paraId="68934AC9" w14:textId="77777777" w:rsidR="005E02D6" w:rsidRDefault="005E02D6"/>
    <w:p w14:paraId="550F2AB8" w14:textId="166AAF61" w:rsidR="003A22EE" w:rsidRDefault="003A22EE">
      <w:pPr>
        <w:rPr>
          <w:i/>
          <w:iCs/>
        </w:rPr>
      </w:pPr>
      <w:r>
        <w:t>SuperPotion</w:t>
      </w:r>
      <w:r>
        <w:t xml:space="preserve"> and </w:t>
      </w:r>
      <w:r>
        <w:t>ExtremePotion</w:t>
      </w:r>
      <w:r>
        <w:t xml:space="preserve"> classes are both inherited from </w:t>
      </w:r>
      <w:r>
        <w:rPr>
          <w:i/>
          <w:iCs/>
        </w:rPr>
        <w:t>Potion</w:t>
      </w:r>
    </w:p>
    <w:p w14:paraId="6F97925F" w14:textId="77777777" w:rsidR="003A22EE" w:rsidRPr="003A22EE" w:rsidRDefault="003A22EE"/>
    <w:p w14:paraId="6A681583" w14:textId="09A4B1AA" w:rsidR="005E02D6" w:rsidRDefault="005E02D6">
      <w:r>
        <w:rPr>
          <w:i/>
          <w:iCs/>
        </w:rPr>
        <w:t>Reagent</w:t>
      </w:r>
      <w:r>
        <w:rPr>
          <w:i/>
          <w:iCs/>
        </w:rPr>
        <w:br/>
      </w:r>
      <w:r>
        <w:t>--------------</w:t>
      </w:r>
      <w:r>
        <w:br/>
      </w:r>
      <w:r w:rsidR="00AF251F">
        <w:t>- name: str</w:t>
      </w:r>
      <w:r w:rsidR="00AF251F">
        <w:br/>
        <w:t>- potency: float</w:t>
      </w:r>
      <w:r w:rsidR="00AF251F">
        <w:br/>
        <w:t>---------------------</w:t>
      </w:r>
      <w:r w:rsidR="00AF251F">
        <w:br/>
        <w:t>+ refine()</w:t>
      </w:r>
      <w:r w:rsidR="00AF251F">
        <w:br/>
        <w:t>+ getName(): str</w:t>
      </w:r>
      <w:r w:rsidR="00AF251F">
        <w:br/>
        <w:t>+ getPotency(): float</w:t>
      </w:r>
      <w:r w:rsidR="00AF251F">
        <w:br/>
        <w:t>+ setPotency(boost: float)</w:t>
      </w:r>
    </w:p>
    <w:p w14:paraId="5C44AE75" w14:textId="77777777" w:rsidR="00AF251F" w:rsidRDefault="00AF251F"/>
    <w:p w14:paraId="78BCEE87" w14:textId="4AB384B1" w:rsidR="00304211" w:rsidRDefault="00304211" w:rsidP="00304211">
      <w:r>
        <w:t xml:space="preserve">Aggregation relation – 0..* </w:t>
      </w:r>
      <w:r>
        <w:t xml:space="preserve">Reagent </w:t>
      </w:r>
      <w:r>
        <w:t xml:space="preserve">stored in 1 Laboratory </w:t>
      </w:r>
    </w:p>
    <w:p w14:paraId="62C6F0FD" w14:textId="77777777" w:rsidR="00304211" w:rsidRDefault="00304211"/>
    <w:p w14:paraId="6079EDC5" w14:textId="587CA93C" w:rsidR="00AF251F" w:rsidRDefault="00AF251F" w:rsidP="00AF251F">
      <w:r>
        <w:t>Herb</w:t>
      </w:r>
      <w:r>
        <w:br/>
        <w:t>------------</w:t>
      </w:r>
      <w:r>
        <w:br/>
        <w:t>- grimy = True</w:t>
      </w:r>
      <w:r>
        <w:br/>
        <w:t>-------------------</w:t>
      </w:r>
      <w:r>
        <w:br/>
        <w:t>+ refine(): str</w:t>
      </w:r>
      <w:r>
        <w:br/>
      </w:r>
      <w:r>
        <w:lastRenderedPageBreak/>
        <w:t>+ getGrimy(): bool</w:t>
      </w:r>
      <w:r>
        <w:br/>
        <w:t>+ setGrimy(grimy: bool</w:t>
      </w:r>
      <w:r w:rsidR="00C142BF">
        <w:t>): bool</w:t>
      </w:r>
    </w:p>
    <w:p w14:paraId="48F792A5" w14:textId="77777777" w:rsidR="00C142BF" w:rsidRDefault="00C142BF" w:rsidP="00AF251F"/>
    <w:p w14:paraId="0D4CF69F" w14:textId="00C7B41E" w:rsidR="00C142BF" w:rsidRDefault="00C142BF" w:rsidP="00AF251F">
      <w:r>
        <w:t>Catalyst</w:t>
      </w:r>
      <w:r>
        <w:br/>
        <w:t>-------------</w:t>
      </w:r>
      <w:r>
        <w:br/>
        <w:t>- quality: float</w:t>
      </w:r>
      <w:r>
        <w:br/>
        <w:t>------------------</w:t>
      </w:r>
      <w:r>
        <w:br/>
      </w:r>
      <w:r w:rsidR="002C5877">
        <w:t>+ refine(): str</w:t>
      </w:r>
      <w:r w:rsidR="002C5877">
        <w:br/>
        <w:t>+ getQuality(): float</w:t>
      </w:r>
    </w:p>
    <w:p w14:paraId="3CE2097E" w14:textId="77777777" w:rsidR="002F7BA3" w:rsidRDefault="002F7BA3" w:rsidP="00AF251F"/>
    <w:p w14:paraId="0D88FB5F" w14:textId="6D1B42D3" w:rsidR="002F7BA3" w:rsidRDefault="002F7BA3" w:rsidP="00AF251F">
      <w:pPr>
        <w:rPr>
          <w:i/>
          <w:iCs/>
        </w:rPr>
      </w:pPr>
      <w:r>
        <w:t>Herb an</w:t>
      </w:r>
      <w:r w:rsidR="003A22EE">
        <w:t xml:space="preserve">d Catalyst classes are both inherited from </w:t>
      </w:r>
      <w:r w:rsidR="003A22EE" w:rsidRPr="003A22EE">
        <w:rPr>
          <w:i/>
          <w:iCs/>
        </w:rPr>
        <w:t>Reagent</w:t>
      </w:r>
    </w:p>
    <w:p w14:paraId="3C97320D" w14:textId="77777777" w:rsidR="00C55E39" w:rsidRDefault="00C55E39" w:rsidP="00AF251F">
      <w:pPr>
        <w:rPr>
          <w:i/>
          <w:iCs/>
        </w:rPr>
      </w:pPr>
    </w:p>
    <w:p w14:paraId="238A370E" w14:textId="77777777" w:rsidR="00C55E39" w:rsidRDefault="00C55E39" w:rsidP="00AF251F">
      <w:pPr>
        <w:rPr>
          <w:i/>
          <w:iCs/>
        </w:rPr>
      </w:pPr>
    </w:p>
    <w:p w14:paraId="677F1AF6" w14:textId="6D2ACF11" w:rsidR="00C55E39" w:rsidRPr="00C55E39" w:rsidRDefault="00C55E39" w:rsidP="00C55E39">
      <w:r>
        <w:t>appropriate to the given method.</w:t>
      </w:r>
    </w:p>
    <w:sectPr w:rsidR="00C55E39" w:rsidRPr="00C55E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B7E45"/>
    <w:multiLevelType w:val="hybridMultilevel"/>
    <w:tmpl w:val="71FE79AE"/>
    <w:lvl w:ilvl="0" w:tplc="0C8473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22407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xMbcwNjKxtLA0MjNT0lEKTi0uzszPAykwrAUA7tTR7SwAAAA="/>
  </w:docVars>
  <w:rsids>
    <w:rsidRoot w:val="00A22B4D"/>
    <w:rsid w:val="000024CB"/>
    <w:rsid w:val="000953A7"/>
    <w:rsid w:val="001F59B2"/>
    <w:rsid w:val="002020B7"/>
    <w:rsid w:val="002C5877"/>
    <w:rsid w:val="002F7BA3"/>
    <w:rsid w:val="00304211"/>
    <w:rsid w:val="003A22EE"/>
    <w:rsid w:val="004144E8"/>
    <w:rsid w:val="0055593C"/>
    <w:rsid w:val="005E02D6"/>
    <w:rsid w:val="005E43B5"/>
    <w:rsid w:val="00784DB9"/>
    <w:rsid w:val="009455F9"/>
    <w:rsid w:val="00A22B4D"/>
    <w:rsid w:val="00AF251F"/>
    <w:rsid w:val="00B15AB5"/>
    <w:rsid w:val="00C142BF"/>
    <w:rsid w:val="00C43335"/>
    <w:rsid w:val="00C55E39"/>
    <w:rsid w:val="00CA65B9"/>
    <w:rsid w:val="00CB4247"/>
    <w:rsid w:val="00D57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B20F0"/>
  <w15:chartTrackingRefBased/>
  <w15:docId w15:val="{D6FA038E-47A6-4E16-B799-6D0176B08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2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25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280</Words>
  <Characters>1601</Characters>
  <Application>Microsoft Office Word</Application>
  <DocSecurity>0</DocSecurity>
  <Lines>13</Lines>
  <Paragraphs>3</Paragraphs>
  <ScaleCrop>false</ScaleCrop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pta, Bhavya - gupby005</dc:creator>
  <cp:keywords/>
  <dc:description/>
  <cp:lastModifiedBy>Gupta, Bhavya - gupby005</cp:lastModifiedBy>
  <cp:revision>21</cp:revision>
  <dcterms:created xsi:type="dcterms:W3CDTF">2023-10-22T11:30:00Z</dcterms:created>
  <dcterms:modified xsi:type="dcterms:W3CDTF">2023-10-22T11:54:00Z</dcterms:modified>
</cp:coreProperties>
</file>